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mographics by Outcomes, 1 = Good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6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frican-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uc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6T09:28:39Z</dcterms:created>
  <dcterms:modified xsi:type="dcterms:W3CDTF">2023-12-16T09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